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FD23C" w14:textId="0EFBEC8A" w:rsidR="003D7FC5" w:rsidRDefault="00FB6E91" w:rsidP="00FB6E91">
      <w:pPr>
        <w:ind w:left="0" w:firstLine="0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FB6E91">
        <w:rPr>
          <w:rFonts w:ascii="Times New Roman" w:hAnsi="Times New Roman" w:cs="Times New Roman"/>
          <w:b/>
          <w:bCs/>
          <w:sz w:val="32"/>
          <w:szCs w:val="32"/>
          <w:u w:val="single"/>
        </w:rPr>
        <w:t>Review summary</w:t>
      </w:r>
    </w:p>
    <w:p w14:paraId="71AE2B51" w14:textId="55410DE4" w:rsidR="00FB6E91" w:rsidRDefault="00FB6E91" w:rsidP="00863084">
      <w:pPr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itle of the paper is “Parking Path Planning Based on Combination of Reed-Shepp Curve and A-Star Algorithm”</w:t>
      </w:r>
      <w:r w:rsidR="004C5488">
        <w:rPr>
          <w:rFonts w:ascii="Times New Roman" w:hAnsi="Times New Roman" w:cs="Times New Roman"/>
          <w:sz w:val="24"/>
          <w:szCs w:val="24"/>
        </w:rPr>
        <w:t>. As we know autonomous parking is mainly composed of three parts:</w:t>
      </w:r>
      <w:r w:rsidR="00863084">
        <w:rPr>
          <w:rFonts w:ascii="Times New Roman" w:hAnsi="Times New Roman" w:cs="Times New Roman"/>
          <w:sz w:val="24"/>
          <w:szCs w:val="24"/>
        </w:rPr>
        <w:t xml:space="preserve"> path planning, environmental sensing and path tracking. This paper mainly focuses on the path planning. In Literature survey so many others methods </w:t>
      </w:r>
      <w:r w:rsidR="0056760B">
        <w:rPr>
          <w:rFonts w:ascii="Times New Roman" w:hAnsi="Times New Roman" w:cs="Times New Roman"/>
          <w:sz w:val="24"/>
          <w:szCs w:val="24"/>
        </w:rPr>
        <w:t>were</w:t>
      </w:r>
      <w:r w:rsidR="00863084">
        <w:rPr>
          <w:rFonts w:ascii="Times New Roman" w:hAnsi="Times New Roman" w:cs="Times New Roman"/>
          <w:sz w:val="24"/>
          <w:szCs w:val="24"/>
        </w:rPr>
        <w:t xml:space="preserve"> proposed in the field of Path Planning, like inverted </w:t>
      </w:r>
      <w:r w:rsidR="00EB687D">
        <w:rPr>
          <w:rFonts w:ascii="Times New Roman" w:hAnsi="Times New Roman" w:cs="Times New Roman"/>
          <w:sz w:val="24"/>
          <w:szCs w:val="24"/>
        </w:rPr>
        <w:t>parallel parking path planning</w:t>
      </w:r>
      <w:r w:rsidR="0056760B">
        <w:rPr>
          <w:rFonts w:ascii="Times New Roman" w:hAnsi="Times New Roman" w:cs="Times New Roman"/>
          <w:sz w:val="24"/>
          <w:szCs w:val="24"/>
        </w:rPr>
        <w:t xml:space="preserve">, before this paper yang y. proposed an intelligent path planning based on improved A-Star algorithm, </w:t>
      </w:r>
      <w:r w:rsidR="00F86322">
        <w:rPr>
          <w:rFonts w:ascii="Times New Roman" w:hAnsi="Times New Roman" w:cs="Times New Roman"/>
          <w:sz w:val="24"/>
          <w:szCs w:val="24"/>
        </w:rPr>
        <w:t xml:space="preserve">the vehicle constrain added to A-Star algorithms heuristic function and path optimization </w:t>
      </w:r>
      <w:r w:rsidR="003722D2">
        <w:rPr>
          <w:rFonts w:ascii="Times New Roman" w:hAnsi="Times New Roman" w:cs="Times New Roman"/>
          <w:sz w:val="24"/>
          <w:szCs w:val="24"/>
        </w:rPr>
        <w:t>and Bezier curve use for turning points and smoothness to resolve this issue this paper used A-Star algorithm</w:t>
      </w:r>
      <w:r w:rsidR="00196CE1">
        <w:rPr>
          <w:rFonts w:ascii="Times New Roman" w:hAnsi="Times New Roman" w:cs="Times New Roman"/>
          <w:sz w:val="24"/>
          <w:szCs w:val="24"/>
        </w:rPr>
        <w:t xml:space="preserve"> with Reeds- Shepp algorithm.</w:t>
      </w:r>
    </w:p>
    <w:p w14:paraId="3BBEC29D" w14:textId="203CD242" w:rsidR="00196CE1" w:rsidRDefault="00196CE1" w:rsidP="00863084">
      <w:pPr>
        <w:ind w:left="0" w:firstLine="0"/>
        <w:rPr>
          <w:rFonts w:ascii="Times New Roman" w:hAnsi="Times New Roman" w:cs="Times New Roman"/>
          <w:sz w:val="24"/>
          <w:szCs w:val="24"/>
        </w:rPr>
      </w:pPr>
    </w:p>
    <w:p w14:paraId="02AFC10F" w14:textId="41BD1006" w:rsidR="00C36A60" w:rsidRDefault="00196CE1" w:rsidP="00C36A60">
      <w:pPr>
        <w:ind w:left="0" w:firstLine="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96CE1">
        <w:rPr>
          <w:rFonts w:ascii="Times New Roman" w:hAnsi="Times New Roman" w:cs="Times New Roman"/>
          <w:b/>
          <w:bCs/>
          <w:sz w:val="24"/>
          <w:szCs w:val="24"/>
          <w:u w:val="single"/>
        </w:rPr>
        <w:t>Positive points-</w:t>
      </w:r>
    </w:p>
    <w:p w14:paraId="0D1C7E1D" w14:textId="316717DC" w:rsidR="00C36A60" w:rsidRDefault="00C36A60" w:rsidP="00C36A6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king is </w:t>
      </w:r>
      <w:r w:rsidR="005A0A51">
        <w:rPr>
          <w:rFonts w:ascii="Times New Roman" w:hAnsi="Times New Roman" w:cs="Times New Roman"/>
          <w:sz w:val="24"/>
          <w:szCs w:val="24"/>
        </w:rPr>
        <w:t>major concern in our society, so consider a real problem.</w:t>
      </w:r>
    </w:p>
    <w:p w14:paraId="5B0B147C" w14:textId="742F6074" w:rsidR="005A0A51" w:rsidRDefault="005A0A51" w:rsidP="00C36A6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est results verified on both software (conducted barrier and barrier free environments in MATLAB) and Real vehicle test.</w:t>
      </w:r>
    </w:p>
    <w:p w14:paraId="20F37DC1" w14:textId="77777777" w:rsidR="005A0A51" w:rsidRPr="00C36A60" w:rsidRDefault="005A0A51" w:rsidP="00C36A6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sectPr w:rsidR="005A0A51" w:rsidRPr="00C36A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E0EDA"/>
    <w:multiLevelType w:val="hybridMultilevel"/>
    <w:tmpl w:val="C2AAAE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97645F"/>
    <w:multiLevelType w:val="hybridMultilevel"/>
    <w:tmpl w:val="02C22E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szAwNTIyMbcwMzFQ0lEKTi0uzszPAykwrAUAB3a3HSwAAAA="/>
  </w:docVars>
  <w:rsids>
    <w:rsidRoot w:val="00FB6E91"/>
    <w:rsid w:val="000D354F"/>
    <w:rsid w:val="00196CE1"/>
    <w:rsid w:val="003722D2"/>
    <w:rsid w:val="003D7FC5"/>
    <w:rsid w:val="004C5488"/>
    <w:rsid w:val="0056760B"/>
    <w:rsid w:val="005A0A51"/>
    <w:rsid w:val="00863084"/>
    <w:rsid w:val="00C36A60"/>
    <w:rsid w:val="00C41A1A"/>
    <w:rsid w:val="00EB687D"/>
    <w:rsid w:val="00F86322"/>
    <w:rsid w:val="00FB6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98566"/>
  <w15:chartTrackingRefBased/>
  <w15:docId w15:val="{DECC71FB-7B4A-41DA-A411-616C9EA92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20" w:line="276" w:lineRule="auto"/>
        <w:ind w:left="425" w:hanging="42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A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EET KUMAR YADAV</dc:creator>
  <cp:keywords/>
  <dc:description/>
  <cp:lastModifiedBy>VINEET KUMAR YADAV</cp:lastModifiedBy>
  <cp:revision>2</cp:revision>
  <dcterms:created xsi:type="dcterms:W3CDTF">2022-03-06T19:21:00Z</dcterms:created>
  <dcterms:modified xsi:type="dcterms:W3CDTF">2022-03-06T19:21:00Z</dcterms:modified>
</cp:coreProperties>
</file>